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4A0D401" w14:textId="127EB7D9" w:rsidR="00D0780C" w:rsidRPr="00513D26" w:rsidRDefault="00C85635">
      <w:pPr>
        <w:rPr>
          <w:sz w:val="48"/>
          <w:szCs w:val="48"/>
          <w:lang w:val="en-IN"/>
        </w:rPr>
      </w:pPr>
      <w:r w:rsidRPr="00513D26">
        <w:rPr>
          <w:sz w:val="48"/>
          <w:szCs w:val="48"/>
          <w:lang w:val="en-IN"/>
        </w:rPr>
        <w:t>Functions and their use</w:t>
      </w:r>
      <w:bookmarkStart w:id="0" w:name="_GoBack"/>
      <w:bookmarkEnd w:id="0"/>
    </w:p>
    <w:p w14:paraId="3D0D3908" w14:textId="70B3E48D" w:rsidR="00C85635" w:rsidRPr="00513D26" w:rsidRDefault="00C85635">
      <w:pPr>
        <w:rPr>
          <w:lang w:val="en-IN"/>
        </w:rPr>
      </w:pPr>
      <w:r w:rsidRPr="00513D26">
        <w:rPr>
          <w:lang w:val="en-IN"/>
        </w:rPr>
        <w:t>dataset(filename)</w:t>
      </w:r>
    </w:p>
    <w:p w14:paraId="3857BBA7" w14:textId="5716F1F8" w:rsidR="00C85635" w:rsidRPr="00513D26" w:rsidRDefault="00C85635" w:rsidP="00C85635">
      <w:pPr>
        <w:pStyle w:val="ListParagraph"/>
        <w:numPr>
          <w:ilvl w:val="0"/>
          <w:numId w:val="1"/>
        </w:numPr>
        <w:rPr>
          <w:lang w:val="en-IN"/>
        </w:rPr>
      </w:pPr>
      <w:r w:rsidRPr="00513D26">
        <w:rPr>
          <w:lang w:val="en-IN"/>
        </w:rPr>
        <w:t>To read data from csv file.</w:t>
      </w:r>
    </w:p>
    <w:p w14:paraId="264D9AAD" w14:textId="629DD2C6" w:rsidR="00C85635" w:rsidRPr="00513D26" w:rsidRDefault="00C85635" w:rsidP="00C85635">
      <w:pPr>
        <w:pStyle w:val="ListParagraph"/>
        <w:numPr>
          <w:ilvl w:val="0"/>
          <w:numId w:val="1"/>
        </w:numPr>
        <w:rPr>
          <w:lang w:val="en-IN"/>
        </w:rPr>
      </w:pPr>
      <w:r w:rsidRPr="00513D26">
        <w:rPr>
          <w:lang w:val="en-IN"/>
        </w:rPr>
        <w:t>Dividing raw data into usable data with requested columns and header</w:t>
      </w:r>
    </w:p>
    <w:p w14:paraId="5BABD563" w14:textId="3BD5B0F1" w:rsidR="00C85635" w:rsidRPr="00513D26" w:rsidRDefault="00C85635" w:rsidP="00C85635">
      <w:pPr>
        <w:pStyle w:val="ListParagraph"/>
        <w:numPr>
          <w:ilvl w:val="0"/>
          <w:numId w:val="1"/>
        </w:numPr>
        <w:rPr>
          <w:lang w:val="en-IN"/>
        </w:rPr>
      </w:pPr>
      <w:r w:rsidRPr="00513D26">
        <w:rPr>
          <w:lang w:val="en-IN"/>
        </w:rPr>
        <w:t>Cleaning of data</w:t>
      </w:r>
    </w:p>
    <w:p w14:paraId="0FF1DB7B" w14:textId="0784C5C1" w:rsidR="00C85635" w:rsidRPr="00513D26" w:rsidRDefault="00C85635" w:rsidP="00C85635">
      <w:pPr>
        <w:pStyle w:val="ListParagraph"/>
        <w:numPr>
          <w:ilvl w:val="0"/>
          <w:numId w:val="1"/>
        </w:numPr>
        <w:rPr>
          <w:lang w:val="en-IN"/>
        </w:rPr>
      </w:pPr>
      <w:r w:rsidRPr="00513D26">
        <w:rPr>
          <w:lang w:val="en-IN"/>
        </w:rPr>
        <w:t>Returns data and header file</w:t>
      </w:r>
    </w:p>
    <w:p w14:paraId="60A78B95" w14:textId="77777777" w:rsidR="00945425" w:rsidRPr="00513D26" w:rsidRDefault="00945425" w:rsidP="00945425">
      <w:pPr>
        <w:rPr>
          <w:lang w:val="en-IN"/>
        </w:rPr>
      </w:pPr>
      <w:r w:rsidRPr="00513D26">
        <w:rPr>
          <w:lang w:val="en-IN"/>
        </w:rPr>
        <w:t>create_centroids(dataset)</w:t>
      </w:r>
    </w:p>
    <w:p w14:paraId="0BA33AB5" w14:textId="54C272CD" w:rsidR="00945425" w:rsidRPr="00513D26" w:rsidRDefault="00945425" w:rsidP="00945425">
      <w:pPr>
        <w:pStyle w:val="ListParagraph"/>
        <w:numPr>
          <w:ilvl w:val="0"/>
          <w:numId w:val="1"/>
        </w:numPr>
        <w:rPr>
          <w:lang w:val="en-IN"/>
        </w:rPr>
      </w:pPr>
      <w:r w:rsidRPr="00513D26">
        <w:rPr>
          <w:lang w:val="en-IN"/>
        </w:rPr>
        <w:t>Randomly creates k number of centroids out of data points on given data set</w:t>
      </w:r>
    </w:p>
    <w:p w14:paraId="4582B64B" w14:textId="4053DB80" w:rsidR="00C85635" w:rsidRPr="00513D26" w:rsidRDefault="00C85635" w:rsidP="00C85635">
      <w:pPr>
        <w:rPr>
          <w:lang w:val="en-IN"/>
        </w:rPr>
      </w:pPr>
      <w:r w:rsidRPr="00513D26">
        <w:rPr>
          <w:lang w:val="en-IN"/>
        </w:rPr>
        <w:t>compute_euclidean_</w:t>
      </w:r>
      <w:proofErr w:type="gramStart"/>
      <w:r w:rsidRPr="00513D26">
        <w:rPr>
          <w:lang w:val="en-IN"/>
        </w:rPr>
        <w:t>distance(</w:t>
      </w:r>
      <w:proofErr w:type="gramEnd"/>
      <w:r w:rsidRPr="00513D26">
        <w:rPr>
          <w:lang w:val="en-IN"/>
        </w:rPr>
        <w:t>point, centroid)</w:t>
      </w:r>
    </w:p>
    <w:p w14:paraId="6C189517" w14:textId="4ACA5B98" w:rsidR="00C85635" w:rsidRPr="00513D26" w:rsidRDefault="00C85635" w:rsidP="00C85635">
      <w:pPr>
        <w:pStyle w:val="ListParagraph"/>
        <w:numPr>
          <w:ilvl w:val="0"/>
          <w:numId w:val="1"/>
        </w:numPr>
        <w:rPr>
          <w:lang w:val="en-IN"/>
        </w:rPr>
      </w:pPr>
      <w:r w:rsidRPr="00513D26">
        <w:rPr>
          <w:lang w:val="en-IN"/>
        </w:rPr>
        <w:t>Returns distance between given centroid and point using standard distance formula/Euclidean distance</w:t>
      </w:r>
    </w:p>
    <w:p w14:paraId="5028A68B" w14:textId="2FF5F363" w:rsidR="00C85635" w:rsidRPr="00513D26" w:rsidRDefault="00C85635" w:rsidP="00C85635">
      <w:pPr>
        <w:rPr>
          <w:lang w:val="en-IN"/>
        </w:rPr>
      </w:pPr>
      <w:r w:rsidRPr="00513D26">
        <w:rPr>
          <w:lang w:val="en-IN"/>
        </w:rPr>
        <w:t>assign_label_</w:t>
      </w:r>
      <w:proofErr w:type="gramStart"/>
      <w:r w:rsidRPr="00513D26">
        <w:rPr>
          <w:lang w:val="en-IN"/>
        </w:rPr>
        <w:t>cluster</w:t>
      </w:r>
      <w:r w:rsidR="0072296D" w:rsidRPr="00513D26">
        <w:rPr>
          <w:lang w:val="en-IN"/>
        </w:rPr>
        <w:t>(</w:t>
      </w:r>
      <w:proofErr w:type="gramEnd"/>
      <w:r w:rsidR="0072296D" w:rsidRPr="00513D26">
        <w:rPr>
          <w:lang w:val="en-IN"/>
        </w:rPr>
        <w:t>distance, data_point, centroids)</w:t>
      </w:r>
    </w:p>
    <w:p w14:paraId="6E89DD8F" w14:textId="3BCEFDB0" w:rsidR="0072296D" w:rsidRPr="00513D26" w:rsidRDefault="0072296D" w:rsidP="0072296D">
      <w:pPr>
        <w:pStyle w:val="ListParagraph"/>
        <w:numPr>
          <w:ilvl w:val="0"/>
          <w:numId w:val="1"/>
        </w:numPr>
        <w:rPr>
          <w:lang w:val="en-IN"/>
        </w:rPr>
      </w:pPr>
      <w:r w:rsidRPr="00513D26">
        <w:rPr>
          <w:lang w:val="en-IN"/>
        </w:rPr>
        <w:t xml:space="preserve">Takes data point, centroids, distance which is a dictionary {index of centroid </w:t>
      </w:r>
      <w:r w:rsidRPr="00513D26">
        <w:rPr>
          <w:lang w:val="en-IN"/>
        </w:rPr>
        <w:sym w:font="Wingdings" w:char="F0E0"/>
      </w:r>
      <w:r w:rsidRPr="00513D26">
        <w:rPr>
          <w:lang w:val="en-IN"/>
        </w:rPr>
        <w:t xml:space="preserve"> distance of centroid from data_</w:t>
      </w:r>
      <w:proofErr w:type="gramStart"/>
      <w:r w:rsidRPr="00513D26">
        <w:rPr>
          <w:lang w:val="en-IN"/>
        </w:rPr>
        <w:t>point }</w:t>
      </w:r>
      <w:proofErr w:type="gramEnd"/>
    </w:p>
    <w:p w14:paraId="560EE3A4" w14:textId="7F4716DD" w:rsidR="0072296D" w:rsidRPr="00513D26" w:rsidRDefault="0072296D" w:rsidP="0072296D">
      <w:pPr>
        <w:pStyle w:val="ListParagraph"/>
        <w:numPr>
          <w:ilvl w:val="0"/>
          <w:numId w:val="1"/>
        </w:numPr>
        <w:rPr>
          <w:lang w:val="en-IN"/>
        </w:rPr>
      </w:pPr>
      <w:r w:rsidRPr="00513D26">
        <w:rPr>
          <w:lang w:val="en-IN"/>
        </w:rPr>
        <w:t>Checks the dictionary distance for minimum distance</w:t>
      </w:r>
    </w:p>
    <w:p w14:paraId="64107EC8" w14:textId="2C82D9AF" w:rsidR="0072296D" w:rsidRPr="00513D26" w:rsidRDefault="0072296D" w:rsidP="0072296D">
      <w:pPr>
        <w:pStyle w:val="ListParagraph"/>
        <w:numPr>
          <w:ilvl w:val="0"/>
          <w:numId w:val="1"/>
        </w:numPr>
        <w:rPr>
          <w:lang w:val="en-IN"/>
        </w:rPr>
      </w:pPr>
      <w:r w:rsidRPr="00513D26">
        <w:rPr>
          <w:lang w:val="en-IN"/>
        </w:rPr>
        <w:t>Whichever centroid is closest to that data point, it returns the index of that centroid so that point can be clustered to that centroid.</w:t>
      </w:r>
    </w:p>
    <w:p w14:paraId="32E5E4D1" w14:textId="7440159E" w:rsidR="00E26475" w:rsidRPr="00513D26" w:rsidRDefault="00E26475" w:rsidP="0072296D">
      <w:pPr>
        <w:pStyle w:val="ListParagraph"/>
        <w:numPr>
          <w:ilvl w:val="0"/>
          <w:numId w:val="1"/>
        </w:numPr>
        <w:rPr>
          <w:lang w:val="en-IN"/>
        </w:rPr>
      </w:pPr>
      <w:r w:rsidRPr="00513D26">
        <w:rPr>
          <w:lang w:val="en-IN"/>
        </w:rPr>
        <w:t xml:space="preserve">Returns [index of </w:t>
      </w:r>
      <w:r w:rsidR="00590CE5" w:rsidRPr="00513D26">
        <w:rPr>
          <w:lang w:val="en-IN"/>
        </w:rPr>
        <w:t xml:space="preserve">centroid with </w:t>
      </w:r>
      <w:r w:rsidRPr="00513D26">
        <w:rPr>
          <w:lang w:val="en-IN"/>
        </w:rPr>
        <w:t>minimum distance</w:t>
      </w:r>
      <w:r w:rsidR="00590CE5" w:rsidRPr="00513D26">
        <w:rPr>
          <w:lang w:val="en-IN"/>
        </w:rPr>
        <w:t xml:space="preserve"> from that data point</w:t>
      </w:r>
      <w:r w:rsidRPr="00513D26">
        <w:rPr>
          <w:lang w:val="en-IN"/>
        </w:rPr>
        <w:t xml:space="preserve">, data </w:t>
      </w:r>
      <w:proofErr w:type="gramStart"/>
      <w:r w:rsidRPr="00513D26">
        <w:rPr>
          <w:lang w:val="en-IN"/>
        </w:rPr>
        <w:t>point ]</w:t>
      </w:r>
      <w:proofErr w:type="gramEnd"/>
    </w:p>
    <w:p w14:paraId="3F2A1453" w14:textId="457DCE69" w:rsidR="005E4A00" w:rsidRPr="00513D26" w:rsidRDefault="0072296D" w:rsidP="005E4A00">
      <w:pPr>
        <w:rPr>
          <w:lang w:val="en-IN"/>
        </w:rPr>
      </w:pPr>
      <w:r w:rsidRPr="00513D26">
        <w:rPr>
          <w:lang w:val="en-IN"/>
        </w:rPr>
        <w:t>Compute_new_</w:t>
      </w:r>
      <w:proofErr w:type="gramStart"/>
      <w:r w:rsidRPr="00513D26">
        <w:rPr>
          <w:lang w:val="en-IN"/>
        </w:rPr>
        <w:t>centroids(</w:t>
      </w:r>
      <w:proofErr w:type="gramEnd"/>
      <w:r w:rsidRPr="00513D26">
        <w:rPr>
          <w:lang w:val="en-IN"/>
        </w:rPr>
        <w:t>cluster_label, centroids)</w:t>
      </w:r>
    </w:p>
    <w:p w14:paraId="09E68116" w14:textId="39FED226" w:rsidR="005E4A00" w:rsidRPr="00513D26" w:rsidRDefault="005E4A00" w:rsidP="005E4A00">
      <w:pPr>
        <w:pStyle w:val="ListParagraph"/>
        <w:numPr>
          <w:ilvl w:val="0"/>
          <w:numId w:val="1"/>
        </w:numPr>
        <w:rPr>
          <w:lang w:val="en-IN"/>
        </w:rPr>
      </w:pPr>
      <w:r w:rsidRPr="00513D26">
        <w:rPr>
          <w:lang w:val="en-IN"/>
        </w:rPr>
        <w:t xml:space="preserve">Compute new centroid function takes (data point, concerning centroid). </w:t>
      </w:r>
    </w:p>
    <w:p w14:paraId="1A30434A" w14:textId="1B64ED0B" w:rsidR="005E4A00" w:rsidRPr="00513D26" w:rsidRDefault="005E4A00" w:rsidP="005E4A00">
      <w:pPr>
        <w:pStyle w:val="ListParagraph"/>
        <w:numPr>
          <w:ilvl w:val="0"/>
          <w:numId w:val="1"/>
        </w:numPr>
        <w:rPr>
          <w:lang w:val="en-IN"/>
        </w:rPr>
      </w:pPr>
      <w:r w:rsidRPr="00513D26">
        <w:rPr>
          <w:lang w:val="en-IN"/>
        </w:rPr>
        <w:t>It returns an array of new data point which becomes new centroid.</w:t>
      </w:r>
    </w:p>
    <w:p w14:paraId="3D7527F3" w14:textId="1B837206" w:rsidR="00590CE5" w:rsidRPr="00513D26" w:rsidRDefault="00590CE5" w:rsidP="00590CE5">
      <w:pPr>
        <w:rPr>
          <w:lang w:val="en-IN"/>
        </w:rPr>
      </w:pPr>
      <w:r w:rsidRPr="00513D26">
        <w:rPr>
          <w:lang w:val="en-IN"/>
        </w:rPr>
        <w:t>iterate_k_</w:t>
      </w:r>
      <w:proofErr w:type="gramStart"/>
      <w:r w:rsidRPr="00513D26">
        <w:rPr>
          <w:lang w:val="en-IN"/>
        </w:rPr>
        <w:t>means(</w:t>
      </w:r>
      <w:proofErr w:type="gramEnd"/>
      <w:r w:rsidRPr="00513D26">
        <w:rPr>
          <w:lang w:val="en-IN"/>
        </w:rPr>
        <w:t>data points, centroids, total_iteration)</w:t>
      </w:r>
    </w:p>
    <w:p w14:paraId="1CBA02FC" w14:textId="141AAAA4" w:rsidR="0005205E" w:rsidRPr="00513D26" w:rsidRDefault="0005205E" w:rsidP="0005205E">
      <w:pPr>
        <w:pStyle w:val="ListParagraph"/>
        <w:numPr>
          <w:ilvl w:val="0"/>
          <w:numId w:val="1"/>
        </w:numPr>
        <w:rPr>
          <w:lang w:val="en-IN"/>
        </w:rPr>
      </w:pPr>
      <w:r w:rsidRPr="00513D26">
        <w:rPr>
          <w:lang w:val="en-IN"/>
        </w:rPr>
        <w:t xml:space="preserve">Major function that </w:t>
      </w:r>
      <w:proofErr w:type="gramStart"/>
      <w:r w:rsidRPr="00513D26">
        <w:rPr>
          <w:lang w:val="en-IN"/>
        </w:rPr>
        <w:t>actually performs</w:t>
      </w:r>
      <w:proofErr w:type="gramEnd"/>
      <w:r w:rsidRPr="00513D26">
        <w:rPr>
          <w:lang w:val="en-IN"/>
        </w:rPr>
        <w:t xml:space="preserve"> the clustering</w:t>
      </w:r>
    </w:p>
    <w:p w14:paraId="681DACBE" w14:textId="7A0FFF4B" w:rsidR="00590CE5" w:rsidRPr="00513D26" w:rsidRDefault="00590CE5" w:rsidP="00590CE5">
      <w:pPr>
        <w:pStyle w:val="ListParagraph"/>
        <w:numPr>
          <w:ilvl w:val="0"/>
          <w:numId w:val="1"/>
        </w:numPr>
        <w:rPr>
          <w:lang w:val="en-IN"/>
        </w:rPr>
      </w:pPr>
      <w:r w:rsidRPr="00513D26">
        <w:rPr>
          <w:lang w:val="en-IN"/>
        </w:rPr>
        <w:t>It performs specified number of iterations to get as close as possible to the actual centroid of a cluster</w:t>
      </w:r>
    </w:p>
    <w:p w14:paraId="552D4219" w14:textId="77777777" w:rsidR="005E4A00" w:rsidRPr="00513D26" w:rsidRDefault="00590CE5" w:rsidP="00590CE5">
      <w:pPr>
        <w:pStyle w:val="ListParagraph"/>
        <w:numPr>
          <w:ilvl w:val="0"/>
          <w:numId w:val="1"/>
        </w:numPr>
        <w:rPr>
          <w:lang w:val="en-IN"/>
        </w:rPr>
      </w:pPr>
      <w:r w:rsidRPr="00513D26">
        <w:rPr>
          <w:lang w:val="en-IN"/>
        </w:rPr>
        <w:t xml:space="preserve">For every iteration, it checks on each point of the dataset and </w:t>
      </w:r>
      <w:r w:rsidR="005E4A00" w:rsidRPr="00513D26">
        <w:rPr>
          <w:lang w:val="en-IN"/>
        </w:rPr>
        <w:t>calculates its distance from each centroid.</w:t>
      </w:r>
    </w:p>
    <w:p w14:paraId="52C1DE6D" w14:textId="7D6A6BB1" w:rsidR="00590CE5" w:rsidRPr="00513D26" w:rsidRDefault="005E4A00" w:rsidP="00590CE5">
      <w:pPr>
        <w:pStyle w:val="ListParagraph"/>
        <w:numPr>
          <w:ilvl w:val="0"/>
          <w:numId w:val="1"/>
        </w:numPr>
        <w:rPr>
          <w:lang w:val="en-IN"/>
        </w:rPr>
      </w:pPr>
      <w:r w:rsidRPr="00513D26">
        <w:rPr>
          <w:lang w:val="en-IN"/>
        </w:rPr>
        <w:t xml:space="preserve">Then it associates that point with one out </w:t>
      </w:r>
      <w:r w:rsidR="00590CE5" w:rsidRPr="00513D26">
        <w:rPr>
          <w:lang w:val="en-IN"/>
        </w:rPr>
        <w:t>of k centroids.</w:t>
      </w:r>
    </w:p>
    <w:p w14:paraId="3EFACF3C" w14:textId="7FD0C35C" w:rsidR="00E26475" w:rsidRPr="00513D26" w:rsidRDefault="005E4A00" w:rsidP="00E26475">
      <w:pPr>
        <w:pStyle w:val="ListParagraph"/>
        <w:numPr>
          <w:ilvl w:val="0"/>
          <w:numId w:val="1"/>
        </w:numPr>
        <w:rPr>
          <w:lang w:val="en-IN"/>
        </w:rPr>
      </w:pPr>
      <w:r w:rsidRPr="00513D26">
        <w:rPr>
          <w:lang w:val="en-IN"/>
        </w:rPr>
        <w:t>Now the location of centroid is changed to the mean of that data point and centroid using compute new centroid function. Refer Compute_new_centroid above</w:t>
      </w:r>
    </w:p>
    <w:p w14:paraId="06E38C2C" w14:textId="5077AE4C" w:rsidR="005E4A00" w:rsidRPr="00513D26" w:rsidRDefault="005E4A00" w:rsidP="00E26475">
      <w:pPr>
        <w:pStyle w:val="ListParagraph"/>
        <w:numPr>
          <w:ilvl w:val="0"/>
          <w:numId w:val="1"/>
        </w:numPr>
        <w:rPr>
          <w:lang w:val="en-IN"/>
        </w:rPr>
      </w:pPr>
      <w:r w:rsidRPr="00513D26">
        <w:rPr>
          <w:lang w:val="en-IN"/>
        </w:rPr>
        <w:t>This process continues for all points</w:t>
      </w:r>
      <w:r w:rsidR="00945425" w:rsidRPr="00513D26">
        <w:rPr>
          <w:lang w:val="en-IN"/>
        </w:rPr>
        <w:t xml:space="preserve"> for total_iteration number of times</w:t>
      </w:r>
    </w:p>
    <w:p w14:paraId="792EF486" w14:textId="59596F42" w:rsidR="0072296D" w:rsidRPr="00513D26" w:rsidRDefault="00945425" w:rsidP="0072296D">
      <w:pPr>
        <w:rPr>
          <w:lang w:val="en-IN"/>
        </w:rPr>
      </w:pPr>
      <w:r w:rsidRPr="00513D26">
        <w:rPr>
          <w:lang w:val="en-IN"/>
        </w:rPr>
        <w:t>print_label_data</w:t>
      </w:r>
      <w:r w:rsidR="00F570D8" w:rsidRPr="00513D26">
        <w:rPr>
          <w:lang w:val="en-IN"/>
        </w:rPr>
        <w:t>(list)</w:t>
      </w:r>
    </w:p>
    <w:p w14:paraId="7D23B87A" w14:textId="70E3B33D" w:rsidR="007A524D" w:rsidRPr="00513D26" w:rsidRDefault="00F570D8" w:rsidP="007A524D">
      <w:pPr>
        <w:pStyle w:val="ListParagraph"/>
        <w:numPr>
          <w:ilvl w:val="0"/>
          <w:numId w:val="1"/>
        </w:numPr>
        <w:rPr>
          <w:lang w:val="en-IN"/>
        </w:rPr>
      </w:pPr>
      <w:r w:rsidRPr="00513D26">
        <w:rPr>
          <w:lang w:val="en-IN"/>
        </w:rPr>
        <w:t xml:space="preserve">Accepts list of cluster label and new centroids such that cluster label itself is a </w:t>
      </w:r>
      <w:proofErr w:type="gramStart"/>
      <w:r w:rsidRPr="00513D26">
        <w:rPr>
          <w:lang w:val="en-IN"/>
        </w:rPr>
        <w:t>2 dimensional</w:t>
      </w:r>
      <w:proofErr w:type="gramEnd"/>
      <w:r w:rsidRPr="00513D26">
        <w:rPr>
          <w:lang w:val="en-IN"/>
        </w:rPr>
        <w:t xml:space="preserve"> list with (centroid label, associated data point) on each index and centroids is the list of final centroids</w:t>
      </w:r>
    </w:p>
    <w:p w14:paraId="6A600DEA" w14:textId="30724731" w:rsidR="00F570D8" w:rsidRPr="00513D26" w:rsidRDefault="00F570D8" w:rsidP="007A524D">
      <w:pPr>
        <w:pStyle w:val="ListParagraph"/>
        <w:numPr>
          <w:ilvl w:val="0"/>
          <w:numId w:val="1"/>
        </w:numPr>
        <w:rPr>
          <w:lang w:val="en-IN"/>
        </w:rPr>
      </w:pPr>
      <w:r w:rsidRPr="00513D26">
        <w:rPr>
          <w:lang w:val="en-IN"/>
        </w:rPr>
        <w:t>It is not necessarily to be called but provides clear picture of data points associated.</w:t>
      </w:r>
    </w:p>
    <w:p w14:paraId="74AFD8FE" w14:textId="570E10E4" w:rsidR="00945425" w:rsidRPr="00513D26" w:rsidRDefault="00945425" w:rsidP="0072296D">
      <w:pPr>
        <w:rPr>
          <w:lang w:val="en-IN"/>
        </w:rPr>
      </w:pPr>
      <w:r w:rsidRPr="00513D26">
        <w:rPr>
          <w:lang w:val="en-IN"/>
        </w:rPr>
        <w:t>working(filename)</w:t>
      </w:r>
    </w:p>
    <w:p w14:paraId="51AAD378" w14:textId="3D474222" w:rsidR="00F570D8" w:rsidRPr="00513D26" w:rsidRDefault="00F570D8" w:rsidP="00F570D8">
      <w:pPr>
        <w:pStyle w:val="ListParagraph"/>
        <w:numPr>
          <w:ilvl w:val="0"/>
          <w:numId w:val="1"/>
        </w:numPr>
        <w:rPr>
          <w:lang w:val="en-IN"/>
        </w:rPr>
      </w:pPr>
      <w:r w:rsidRPr="00513D26">
        <w:rPr>
          <w:lang w:val="en-IN"/>
        </w:rPr>
        <w:t xml:space="preserve">This is the </w:t>
      </w:r>
      <w:proofErr w:type="gramStart"/>
      <w:r w:rsidR="0005205E" w:rsidRPr="00513D26">
        <w:rPr>
          <w:lang w:val="en-IN"/>
        </w:rPr>
        <w:t>similar to</w:t>
      </w:r>
      <w:proofErr w:type="gramEnd"/>
      <w:r w:rsidR="0005205E" w:rsidRPr="00513D26">
        <w:rPr>
          <w:lang w:val="en-IN"/>
        </w:rPr>
        <w:t xml:space="preserve"> </w:t>
      </w:r>
      <w:r w:rsidRPr="00513D26">
        <w:rPr>
          <w:lang w:val="en-IN"/>
        </w:rPr>
        <w:t xml:space="preserve">main function where the execution takes place and clusters are assigned to </w:t>
      </w:r>
      <w:r w:rsidR="0005205E" w:rsidRPr="00513D26">
        <w:rPr>
          <w:lang w:val="en-IN"/>
        </w:rPr>
        <w:t xml:space="preserve">different cluster variables that will be returned. </w:t>
      </w:r>
    </w:p>
    <w:p w14:paraId="476C6F9D" w14:textId="794726FC" w:rsidR="0005205E" w:rsidRPr="00513D26" w:rsidRDefault="0005205E" w:rsidP="00F570D8">
      <w:pPr>
        <w:pStyle w:val="ListParagraph"/>
        <w:numPr>
          <w:ilvl w:val="0"/>
          <w:numId w:val="1"/>
        </w:numPr>
        <w:rPr>
          <w:lang w:val="en-IN"/>
        </w:rPr>
      </w:pPr>
      <w:r w:rsidRPr="00513D26">
        <w:rPr>
          <w:lang w:val="en-IN"/>
        </w:rPr>
        <w:t>From outside it just accepts datasets and returns 3 clusters.</w:t>
      </w:r>
    </w:p>
    <w:p w14:paraId="39AF7760" w14:textId="61BF676E" w:rsidR="0005205E" w:rsidRPr="00513D26" w:rsidRDefault="0005205E" w:rsidP="00F570D8">
      <w:pPr>
        <w:pStyle w:val="ListParagraph"/>
        <w:numPr>
          <w:ilvl w:val="0"/>
          <w:numId w:val="1"/>
        </w:numPr>
        <w:rPr>
          <w:lang w:val="en-IN"/>
        </w:rPr>
      </w:pPr>
      <w:r w:rsidRPr="00513D26">
        <w:rPr>
          <w:lang w:val="en-IN"/>
        </w:rPr>
        <w:t>It receives the data from iterate_k_means function and process it in user readable format</w:t>
      </w:r>
    </w:p>
    <w:p w14:paraId="4F6D66D4" w14:textId="59B0B303" w:rsidR="0005205E" w:rsidRPr="00513D26" w:rsidRDefault="0005205E" w:rsidP="00F570D8">
      <w:pPr>
        <w:pStyle w:val="ListParagraph"/>
        <w:numPr>
          <w:ilvl w:val="0"/>
          <w:numId w:val="1"/>
        </w:numPr>
        <w:rPr>
          <w:lang w:val="en-IN"/>
        </w:rPr>
      </w:pPr>
      <w:r w:rsidRPr="00513D26">
        <w:rPr>
          <w:lang w:val="en-IN"/>
        </w:rPr>
        <w:t xml:space="preserve">I have made all the print and scatterplot functions as comments. Each cluster is </w:t>
      </w:r>
      <w:proofErr w:type="spellStart"/>
      <w:r w:rsidRPr="00513D26">
        <w:rPr>
          <w:lang w:val="en-IN"/>
        </w:rPr>
        <w:t>color</w:t>
      </w:r>
      <w:proofErr w:type="spellEnd"/>
      <w:r w:rsidRPr="00513D26">
        <w:rPr>
          <w:lang w:val="en-IN"/>
        </w:rPr>
        <w:t xml:space="preserve"> coded on graph to get clear understanding. Initial and final centroids can be distinguished </w:t>
      </w:r>
      <w:proofErr w:type="gramStart"/>
      <w:r w:rsidRPr="00513D26">
        <w:rPr>
          <w:lang w:val="en-IN"/>
        </w:rPr>
        <w:t>To</w:t>
      </w:r>
      <w:proofErr w:type="gramEnd"/>
      <w:r w:rsidRPr="00513D26">
        <w:rPr>
          <w:lang w:val="en-IN"/>
        </w:rPr>
        <w:t xml:space="preserve"> get details remove the ‘#’</w:t>
      </w:r>
    </w:p>
    <w:sectPr w:rsidR="0005205E" w:rsidRPr="00513D26" w:rsidSect="00C8563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97A2C60"/>
    <w:multiLevelType w:val="hybridMultilevel"/>
    <w:tmpl w:val="551A520C"/>
    <w:lvl w:ilvl="0" w:tplc="58E0F8C6">
      <w:numFmt w:val="bullet"/>
      <w:lvlText w:val="-"/>
      <w:lvlJc w:val="left"/>
      <w:pPr>
        <w:ind w:left="708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8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2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U0NzA2MDc2MLM0MDRW0lEKTi0uzszPAykwqgUA/HbzDCwAAAA="/>
  </w:docVars>
  <w:rsids>
    <w:rsidRoot w:val="00F0743E"/>
    <w:rsid w:val="0005205E"/>
    <w:rsid w:val="00165570"/>
    <w:rsid w:val="004B7050"/>
    <w:rsid w:val="00513D26"/>
    <w:rsid w:val="00590CE5"/>
    <w:rsid w:val="005E4A00"/>
    <w:rsid w:val="0072296D"/>
    <w:rsid w:val="007A524D"/>
    <w:rsid w:val="00945425"/>
    <w:rsid w:val="00AB1B28"/>
    <w:rsid w:val="00C85635"/>
    <w:rsid w:val="00E26475"/>
    <w:rsid w:val="00E60E39"/>
    <w:rsid w:val="00F07301"/>
    <w:rsid w:val="00F0743E"/>
    <w:rsid w:val="00F570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54DB25"/>
  <w15:chartTrackingRefBased/>
  <w15:docId w15:val="{1013C48D-5A67-4C17-A249-75DE188DF5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8563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2</TotalTime>
  <Pages>1</Pages>
  <Words>376</Words>
  <Characters>2149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utam Bakliwal</dc:creator>
  <cp:keywords/>
  <dc:description/>
  <cp:lastModifiedBy>Gautam Bakliwal</cp:lastModifiedBy>
  <cp:revision>5</cp:revision>
  <dcterms:created xsi:type="dcterms:W3CDTF">2018-03-19T21:58:00Z</dcterms:created>
  <dcterms:modified xsi:type="dcterms:W3CDTF">2018-03-20T15:17:00Z</dcterms:modified>
</cp:coreProperties>
</file>